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10A89AFD" w:rsidR="000900CD" w:rsidRPr="00303815" w:rsidRDefault="000900CD" w:rsidP="00C1500D">
      <w:pPr>
        <w:pStyle w:val="Zkladntext"/>
        <w:tabs>
          <w:tab w:val="left" w:pos="7185"/>
        </w:tabs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  <w:r w:rsidR="00C1500D">
        <w:rPr>
          <w:rFonts w:ascii="Arial Narrow" w:hAnsi="Arial Narrow"/>
          <w:lang w:val="sk-SK"/>
        </w:rPr>
        <w:tab/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3D12DF74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Zadávanie tejto zákazky sa vykonáva pre:</w:t>
      </w:r>
    </w:p>
    <w:p w14:paraId="18133372" w14:textId="63F30C44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Názov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F912D1">
        <w:rPr>
          <w:rFonts w:ascii="Arial Narrow" w:hAnsi="Arial Narrow"/>
          <w:bCs/>
          <w:lang w:val="sk-SK"/>
        </w:rPr>
        <w:t>Automobilové opravovne Ministerstva vnútra</w:t>
      </w:r>
      <w:r w:rsidR="00C1500D">
        <w:rPr>
          <w:rFonts w:ascii="Arial Narrow" w:hAnsi="Arial Narrow"/>
          <w:bCs/>
          <w:lang w:val="sk-SK"/>
        </w:rPr>
        <w:t xml:space="preserve"> </w:t>
      </w:r>
    </w:p>
    <w:p w14:paraId="33A948C6" w14:textId="2FFA3830" w:rsidR="008037C0" w:rsidRPr="008037C0" w:rsidRDefault="008037C0" w:rsidP="008037C0">
      <w:pPr>
        <w:ind w:left="567"/>
        <w:jc w:val="both"/>
        <w:rPr>
          <w:rFonts w:ascii="Arial Narrow" w:hAnsi="Arial Narrow"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Adresa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C1500D">
        <w:rPr>
          <w:rFonts w:ascii="Arial Narrow" w:hAnsi="Arial Narrow"/>
          <w:bCs/>
          <w:lang w:val="sk-SK"/>
        </w:rPr>
        <w:t xml:space="preserve">Sklabinská </w:t>
      </w:r>
      <w:r w:rsidR="00F912D1">
        <w:rPr>
          <w:rFonts w:ascii="Arial Narrow" w:hAnsi="Arial Narrow"/>
          <w:bCs/>
          <w:lang w:val="sk-SK"/>
        </w:rPr>
        <w:t>20</w:t>
      </w:r>
      <w:r w:rsidRPr="008037C0">
        <w:rPr>
          <w:rFonts w:ascii="Arial Narrow" w:hAnsi="Arial Narrow"/>
          <w:bCs/>
          <w:lang w:val="sk-SK"/>
        </w:rPr>
        <w:t xml:space="preserve">, </w:t>
      </w:r>
      <w:r w:rsidR="00C1500D">
        <w:rPr>
          <w:rFonts w:ascii="Arial Narrow" w:hAnsi="Arial Narrow"/>
          <w:bCs/>
          <w:lang w:val="sk-SK"/>
        </w:rPr>
        <w:t>83</w:t>
      </w:r>
      <w:r w:rsidR="00F912D1">
        <w:rPr>
          <w:rFonts w:ascii="Arial Narrow" w:hAnsi="Arial Narrow"/>
          <w:bCs/>
          <w:lang w:val="sk-SK"/>
        </w:rPr>
        <w:t>1</w:t>
      </w:r>
      <w:r w:rsidRPr="008037C0">
        <w:rPr>
          <w:rFonts w:ascii="Arial Narrow" w:hAnsi="Arial Narrow"/>
          <w:bCs/>
          <w:lang w:val="sk-SK"/>
        </w:rPr>
        <w:t xml:space="preserve"> </w:t>
      </w:r>
      <w:r w:rsidR="00F912D1">
        <w:rPr>
          <w:rFonts w:ascii="Arial Narrow" w:hAnsi="Arial Narrow"/>
          <w:bCs/>
          <w:lang w:val="sk-SK"/>
        </w:rPr>
        <w:t>06</w:t>
      </w:r>
      <w:r w:rsidRPr="008037C0">
        <w:rPr>
          <w:rFonts w:ascii="Arial Narrow" w:hAnsi="Arial Narrow"/>
          <w:bCs/>
          <w:lang w:val="sk-SK"/>
        </w:rPr>
        <w:t xml:space="preserve"> </w:t>
      </w:r>
      <w:r w:rsidR="00C1500D">
        <w:rPr>
          <w:rFonts w:ascii="Arial Narrow" w:hAnsi="Arial Narrow"/>
          <w:bCs/>
          <w:lang w:val="sk-SK"/>
        </w:rPr>
        <w:t>Bratislava</w:t>
      </w:r>
    </w:p>
    <w:p w14:paraId="0575E0D5" w14:textId="5BF81968" w:rsidR="005B5DC0" w:rsidRPr="00206779" w:rsidRDefault="008037C0" w:rsidP="008037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 xml:space="preserve">IČO: 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F912D1">
        <w:rPr>
          <w:rFonts w:ascii="Arial Narrow" w:hAnsi="Arial Narrow"/>
          <w:color w:val="333333"/>
          <w:shd w:val="clear" w:color="auto" w:fill="FFFFFF"/>
        </w:rPr>
        <w:t>44855206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5F9B9A3E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F912D1" w:rsidRPr="0018767D">
          <w:rPr>
            <w:rStyle w:val="Hypertextovprepojenie"/>
            <w:rFonts w:ascii="Times New Roman" w:hAnsi="Times New Roman"/>
          </w:rPr>
          <w:t>https://www.aomvsr.sk/</w:t>
        </w:r>
      </w:hyperlink>
      <w:r w:rsidR="00C1500D">
        <w:t xml:space="preserve"> </w:t>
      </w:r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0E7CF5FB" w14:textId="66A1C654" w:rsidR="0041753D" w:rsidRDefault="00F912D1" w:rsidP="00FA5AE6">
      <w:pPr>
        <w:pStyle w:val="Zkladntext"/>
        <w:ind w:left="1134" w:right="1843" w:hanging="567"/>
      </w:pPr>
      <w:r>
        <w:t xml:space="preserve">          </w:t>
      </w:r>
      <w:hyperlink r:id="rId13" w:history="1">
        <w:r w:rsidRPr="0018767D">
          <w:rPr>
            <w:rStyle w:val="Hypertextovprepojenie"/>
            <w:rFonts w:ascii="Times New Roman" w:hAnsi="Times New Roman"/>
          </w:rPr>
          <w:t>https://josephine.proebiz.com/sk/tender/21754/summary</w:t>
        </w:r>
      </w:hyperlink>
    </w:p>
    <w:p w14:paraId="5F0A01A6" w14:textId="77777777" w:rsidR="00F912D1" w:rsidRPr="00C72BA1" w:rsidRDefault="00F912D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318CEEA9" w14:textId="271A2DCA" w:rsidR="00BA2CC1" w:rsidRDefault="00413D18" w:rsidP="00FA5AE6">
      <w:pPr>
        <w:pStyle w:val="Zkladntext"/>
        <w:spacing w:before="2"/>
        <w:ind w:left="1134" w:hanging="567"/>
      </w:pPr>
      <w:r>
        <w:t xml:space="preserve">          </w:t>
      </w:r>
      <w:hyperlink r:id="rId14" w:history="1">
        <w:r w:rsidRPr="0018767D">
          <w:rPr>
            <w:rStyle w:val="Hypertextovprepojenie"/>
            <w:rFonts w:ascii="Times New Roman" w:hAnsi="Times New Roman"/>
          </w:rPr>
          <w:t>http</w:t>
        </w:r>
        <w:r w:rsidRPr="0018767D">
          <w:rPr>
            <w:rStyle w:val="Hypertextovprepojenie"/>
            <w:rFonts w:ascii="Times New Roman" w:hAnsi="Times New Roman"/>
          </w:rPr>
          <w:t>s</w:t>
        </w:r>
        <w:r w:rsidRPr="0018767D">
          <w:rPr>
            <w:rStyle w:val="Hypertextovprepojenie"/>
            <w:rFonts w:ascii="Times New Roman" w:hAnsi="Times New Roman"/>
          </w:rPr>
          <w:t>://www.uvo.gov.sk/vestnik-a-registre/vestnik/oznamenie/detail/522063?cHash=33d2e38c599e8da1e877dac97e605d6a</w:t>
        </w:r>
      </w:hyperlink>
    </w:p>
    <w:p w14:paraId="0F7FB528" w14:textId="77777777" w:rsidR="00413D18" w:rsidRPr="00C72BA1" w:rsidRDefault="00413D18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70A687EE" w:rsidR="0041753D" w:rsidRPr="0041753D" w:rsidRDefault="00F912D1" w:rsidP="0041753D">
      <w:pPr>
        <w:pStyle w:val="Zkladntext"/>
        <w:ind w:left="1134" w:right="1843"/>
        <w:rPr>
          <w:rFonts w:ascii="Arial Narrow" w:hAnsi="Arial Narrow"/>
        </w:rPr>
      </w:pPr>
      <w:r w:rsidRPr="00F912D1">
        <w:t>https://josephine.proebiz.com/sk/tender/37980/summary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5F43AD10" w14:textId="7B08ADED" w:rsidR="00CC5557" w:rsidRPr="00303815" w:rsidRDefault="009E3612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b w:val="0"/>
          <w:lang w:val="sk-SK"/>
        </w:rPr>
        <w:t xml:space="preserve">           </w:t>
      </w:r>
      <w:r w:rsidRPr="009E3612">
        <w:rPr>
          <w:rFonts w:ascii="Arial Narrow" w:hAnsi="Arial Narrow"/>
          <w:b w:val="0"/>
          <w:lang w:val="sk-SK"/>
        </w:rPr>
        <w:t>37980</w:t>
      </w: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4EFDE070" w:rsidR="00105A07" w:rsidRPr="00F912D1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000000" w:themeColor="text1"/>
          <w:lang w:val="sk-SK"/>
        </w:rPr>
      </w:pPr>
      <w:r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>„</w:t>
      </w:r>
      <w:r w:rsidR="00470866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 xml:space="preserve">Zabezpečenie </w:t>
      </w:r>
      <w:r w:rsidR="00DC4606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>dodávk</w:t>
      </w:r>
      <w:r w:rsidR="00444494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 xml:space="preserve">y </w:t>
      </w:r>
      <w:r w:rsidR="006515AC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>elektriny</w:t>
      </w:r>
      <w:r w:rsidR="00444494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>, distribučných služieb a zodpovednosti za odchýl</w:t>
      </w:r>
      <w:bookmarkStart w:id="1" w:name="_GoBack"/>
      <w:bookmarkEnd w:id="1"/>
      <w:r w:rsidR="00444494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>ku</w:t>
      </w:r>
      <w:r w:rsidR="00470866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 xml:space="preserve"> pre</w:t>
      </w:r>
      <w:r w:rsidR="00C1500D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 xml:space="preserve"> </w:t>
      </w:r>
      <w:r w:rsidR="00F912D1"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>Automobilové opravovne Ministerstva vnútra</w:t>
      </w:r>
      <w:r w:rsidRPr="00F912D1">
        <w:rPr>
          <w:rFonts w:ascii="Arial Narrow" w:hAnsi="Arial Narrow"/>
          <w:b w:val="0"/>
          <w:bCs w:val="0"/>
          <w:color w:val="000000" w:themeColor="text1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5BC0EFE" w14:textId="77777777" w:rsidR="009E3612" w:rsidRDefault="009E3612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70569E4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4B99F351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F912D1">
        <w:t>3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</w:t>
      </w:r>
      <w:r w:rsidR="00F912D1">
        <w:t>0</w:t>
      </w:r>
      <w:r w:rsidR="008F53F1" w:rsidRPr="00303815">
        <w:t xml:space="preserve">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Aditíva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Aditíva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nuky musia byť doručené do konca lehoty na predkladanie ponúk, ktorá je uvedená v elektronickom prostriedku JOSEPHINE v časti zodpovedajúcej tejto zákazke (odkaz uvedený v bode 3.3 tejto Výzvy). Ponuka zaradeného </w:t>
      </w:r>
      <w:r w:rsidRPr="00303815">
        <w:rPr>
          <w:rFonts w:ascii="Arial Narrow" w:hAnsi="Arial Narrow"/>
          <w:b w:val="0"/>
          <w:lang w:val="sk-SK"/>
        </w:rPr>
        <w:lastRenderedPageBreak/>
        <w:t>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Aditíva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</w:t>
      </w:r>
      <w:r w:rsidRPr="00303815">
        <w:rPr>
          <w:rFonts w:ascii="Arial Narrow" w:hAnsi="Arial Narrow"/>
          <w:b w:val="0"/>
          <w:lang w:val="sk-SK"/>
        </w:rPr>
        <w:lastRenderedPageBreak/>
        <w:t>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78A6C5E4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</w:t>
      </w:r>
      <w:r w:rsidR="00F912D1">
        <w:rPr>
          <w:rFonts w:ascii="Arial Narrow" w:hAnsi="Arial Narrow"/>
          <w:b w:val="0"/>
          <w:lang w:val="sk-SK"/>
        </w:rPr>
        <w:t>3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B9A6A" w14:textId="77777777" w:rsidR="00213E60" w:rsidRDefault="00213E60" w:rsidP="00BA4743">
      <w:r>
        <w:separator/>
      </w:r>
    </w:p>
  </w:endnote>
  <w:endnote w:type="continuationSeparator" w:id="0">
    <w:p w14:paraId="128ECDEA" w14:textId="77777777" w:rsidR="00213E60" w:rsidRDefault="00213E60" w:rsidP="00BA4743">
      <w:r>
        <w:continuationSeparator/>
      </w:r>
    </w:p>
  </w:endnote>
  <w:endnote w:type="continuationNotice" w:id="1">
    <w:p w14:paraId="0631A267" w14:textId="77777777" w:rsidR="00213E60" w:rsidRDefault="00213E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CAB6A7" w14:textId="77777777" w:rsidR="00213E60" w:rsidRDefault="00213E60" w:rsidP="00BA4743">
      <w:r>
        <w:separator/>
      </w:r>
    </w:p>
  </w:footnote>
  <w:footnote w:type="continuationSeparator" w:id="0">
    <w:p w14:paraId="217ECBDC" w14:textId="77777777" w:rsidR="00213E60" w:rsidRDefault="00213E60" w:rsidP="00BA4743">
      <w:r>
        <w:continuationSeparator/>
      </w:r>
    </w:p>
  </w:footnote>
  <w:footnote w:type="continuationNotice" w:id="1">
    <w:p w14:paraId="23A64D02" w14:textId="77777777" w:rsidR="00213E60" w:rsidRDefault="00213E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20B8"/>
    <w:rsid w:val="001E3C42"/>
    <w:rsid w:val="001F0BEE"/>
    <w:rsid w:val="001F4AEC"/>
    <w:rsid w:val="0020520C"/>
    <w:rsid w:val="00213E60"/>
    <w:rsid w:val="002167BE"/>
    <w:rsid w:val="00223784"/>
    <w:rsid w:val="00237205"/>
    <w:rsid w:val="00243AF7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3D18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908E9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A6E91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37C0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3612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1500D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008E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12D1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15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tender/21754/summar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omvsr.sk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estnik-a-registre/vestnik/oznamenie/detail/522063?cHash=33d2e38c599e8da1e877dac97e605d6a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72733B-9FA9-4585-A7B7-1B580D6A0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452</Words>
  <Characters>8281</Characters>
  <Application>Microsoft Office Word</Application>
  <DocSecurity>0</DocSecurity>
  <Lines>69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3-02-14T09:43:00Z</dcterms:created>
  <dcterms:modified xsi:type="dcterms:W3CDTF">2023-02-1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